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0A3A676D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0C756A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0C756A">
        <w:rPr>
          <w:rFonts w:eastAsia="Times New Roman" w:cstheme="minorHAnsi"/>
          <w:b/>
          <w:color w:val="181717"/>
          <w:sz w:val="28"/>
          <w:szCs w:val="28"/>
        </w:rPr>
        <w:t>Lighting and Signaling Circuit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02D4E74D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0D5939">
        <w:t>Lighting Systems, LED Lighting, Bulb Numbers, Brake Lights, and Turn Signals</w:t>
      </w:r>
    </w:p>
    <w:p w14:paraId="13145BB6" w14:textId="54E0F0FD" w:rsidR="008F46C1" w:rsidRDefault="003A5A9C" w:rsidP="004637B0">
      <w:pPr>
        <w:spacing w:after="0"/>
        <w:ind w:left="450" w:right="-810"/>
      </w:pPr>
      <w:r>
        <w:t xml:space="preserve">2. </w:t>
      </w:r>
      <w:r w:rsidR="000D5939">
        <w:t xml:space="preserve">Daytime Running Lights, Headlights, High-Intensity Discharge Headlights, </w:t>
      </w:r>
      <w:r w:rsidR="00B240F6">
        <w:t>and LED Headlights</w:t>
      </w:r>
    </w:p>
    <w:p w14:paraId="2FD07C48" w14:textId="777298F6" w:rsidR="0042383C" w:rsidRDefault="0042383C" w:rsidP="004637B0">
      <w:pPr>
        <w:spacing w:after="0"/>
        <w:ind w:left="450" w:right="-810"/>
      </w:pPr>
      <w:r>
        <w:t xml:space="preserve">3. </w:t>
      </w:r>
      <w:r w:rsidR="00B240F6">
        <w:t>Adaptive Front Lighting System, Automatic Headlights, and Headlight High/Low Beam Switch</w:t>
      </w:r>
    </w:p>
    <w:p w14:paraId="67362260" w14:textId="77212189" w:rsidR="00CC5BDE" w:rsidRDefault="00CC5BDE" w:rsidP="004637B0">
      <w:pPr>
        <w:spacing w:after="0"/>
        <w:ind w:left="450" w:right="-810"/>
      </w:pPr>
      <w:r>
        <w:t xml:space="preserve">4. </w:t>
      </w:r>
      <w:r w:rsidR="00B240F6">
        <w:t>Auto</w:t>
      </w:r>
      <w:r w:rsidR="00F67CF7">
        <w:t xml:space="preserve"> </w:t>
      </w:r>
      <w:r w:rsidR="00B240F6">
        <w:t xml:space="preserve">Dimming Headlights, </w:t>
      </w:r>
      <w:r w:rsidR="00F67CF7">
        <w:t>Headlight Aiming, and Fog and Driving Lights</w:t>
      </w:r>
    </w:p>
    <w:p w14:paraId="08CAB511" w14:textId="5CF48269" w:rsidR="00C37723" w:rsidRDefault="00C37723" w:rsidP="004637B0">
      <w:pPr>
        <w:spacing w:after="0"/>
        <w:ind w:left="450" w:right="-810"/>
      </w:pPr>
      <w:r>
        <w:t xml:space="preserve">5. </w:t>
      </w:r>
      <w:r w:rsidR="00F67CF7">
        <w:t>Automatic Dimming Mirrors, Courtesy Lights, Illuminated Entry, and Headlight System Diagnosis</w:t>
      </w:r>
    </w:p>
    <w:p w14:paraId="2B3BD71A" w14:textId="1CDC2CBD" w:rsidR="00F67CF7" w:rsidRDefault="00F67CF7" w:rsidP="004637B0">
      <w:pPr>
        <w:spacing w:after="0"/>
        <w:ind w:left="450" w:right="-810"/>
      </w:pPr>
      <w:r>
        <w:t>6. Lighting System Diagnosis</w:t>
      </w:r>
      <w:r w:rsidR="00E96FD2">
        <w:t xml:space="preserve"> and Lighting System Symptom Guide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65F48C2" w14:textId="39D38E5E" w:rsidR="000C756A" w:rsidRDefault="00CB7645" w:rsidP="000C756A">
      <w:pPr>
        <w:spacing w:after="0"/>
        <w:ind w:left="446" w:right="-806"/>
      </w:pPr>
      <w:r>
        <w:t xml:space="preserve">1. </w:t>
      </w:r>
      <w:r w:rsidR="000C756A">
        <w:t>Explain lighting systems in an automobile and list the advantages of using LE</w:t>
      </w:r>
      <w:r w:rsidR="000C756A">
        <w:t>D</w:t>
      </w:r>
      <w:r w:rsidR="000C756A">
        <w:t xml:space="preserve"> lights.</w:t>
      </w:r>
    </w:p>
    <w:p w14:paraId="17E5A744" w14:textId="125E0882" w:rsidR="00126E9A" w:rsidRDefault="00CB7645" w:rsidP="000C756A">
      <w:pPr>
        <w:spacing w:after="0"/>
        <w:ind w:left="446" w:right="-806"/>
      </w:pPr>
      <w:r>
        <w:t xml:space="preserve">2. </w:t>
      </w:r>
      <w:r w:rsidR="000D5939">
        <w:t>R</w:t>
      </w:r>
      <w:r w:rsidR="000D5939" w:rsidRPr="000D5939">
        <w:t>ead and interpret a bulb chart.</w:t>
      </w:r>
    </w:p>
    <w:p w14:paraId="69FDBD71" w14:textId="4F30AFCA" w:rsidR="00A878D6" w:rsidRDefault="00237DF7" w:rsidP="00812952">
      <w:pPr>
        <w:spacing w:after="0"/>
        <w:ind w:left="446" w:right="-806"/>
      </w:pPr>
      <w:r>
        <w:t xml:space="preserve">3. </w:t>
      </w:r>
      <w:r w:rsidR="000D5939">
        <w:t>D</w:t>
      </w:r>
      <w:r w:rsidR="000D5939" w:rsidRPr="000D5939">
        <w:t>iscuss the operation of brake lights and turn signals.</w:t>
      </w:r>
    </w:p>
    <w:p w14:paraId="7F1F6B91" w14:textId="049B84E2" w:rsidR="00007C5F" w:rsidRDefault="005967AA" w:rsidP="000D5939">
      <w:pPr>
        <w:spacing w:after="0"/>
        <w:ind w:left="446" w:right="-806"/>
      </w:pPr>
      <w:r>
        <w:t xml:space="preserve">4. </w:t>
      </w:r>
      <w:r w:rsidR="000D5939">
        <w:t>D</w:t>
      </w:r>
      <w:r w:rsidR="000D5939">
        <w:t>escribe daytime running lights, fog lights, driving lights, types of headlights, adaptive headlights, and how to aim headlights.</w:t>
      </w:r>
    </w:p>
    <w:p w14:paraId="03FA6862" w14:textId="3DFE8E5F" w:rsidR="000D5939" w:rsidRDefault="00B156C8" w:rsidP="000D5939">
      <w:pPr>
        <w:spacing w:after="0"/>
        <w:ind w:left="446" w:right="-806"/>
      </w:pPr>
      <w:r>
        <w:t xml:space="preserve">5. </w:t>
      </w:r>
      <w:r w:rsidR="000D5939">
        <w:t>D</w:t>
      </w:r>
      <w:r w:rsidR="000D5939">
        <w:t>escribe automatic dimming mirrors, courtesy lights, and illuminated entry.</w:t>
      </w:r>
    </w:p>
    <w:p w14:paraId="13C95DCB" w14:textId="6E8636FF" w:rsidR="000D5939" w:rsidRDefault="000D5939" w:rsidP="000D5939">
      <w:pPr>
        <w:spacing w:after="0"/>
        <w:ind w:left="446" w:right="-806"/>
      </w:pPr>
      <w:r>
        <w:t xml:space="preserve">6. </w:t>
      </w:r>
      <w:r>
        <w:t>Explain the procedures to inspect and troubleshoot lighting and signaling systems.</w:t>
      </w:r>
    </w:p>
    <w:p w14:paraId="55695049" w14:textId="7F15D788" w:rsidR="00DF2F45" w:rsidRPr="00DF2F45" w:rsidRDefault="00F25410" w:rsidP="000D5939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4DB7B4D" w14:textId="234D98F2" w:rsidR="003C4500" w:rsidRDefault="009E77DF" w:rsidP="004637B0">
      <w:pPr>
        <w:spacing w:after="0"/>
        <w:ind w:left="450" w:right="-810"/>
      </w:pPr>
      <w:bookmarkStart w:id="0" w:name="_Hlk99950783"/>
      <w:bookmarkStart w:id="1" w:name="_Hlk100044641"/>
      <w:bookmarkStart w:id="2" w:name="_Hlk1000440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FC269F" w:rsidRPr="00FC269F">
        <w:t>Lighting System Diagnosis</w:t>
      </w:r>
    </w:p>
    <w:p w14:paraId="0F852D3A" w14:textId="693ECA03" w:rsidR="00815F91" w:rsidRDefault="00815F91" w:rsidP="004637B0">
      <w:pPr>
        <w:spacing w:after="0"/>
        <w:ind w:left="450" w:right="-810"/>
      </w:pPr>
      <w:r>
        <w:t xml:space="preserve">2. Task Sheet: </w:t>
      </w:r>
      <w:r w:rsidR="00FC269F" w:rsidRPr="00FC269F">
        <w:t>Turn Signal and Hazard Lights</w:t>
      </w:r>
    </w:p>
    <w:p w14:paraId="22620CC7" w14:textId="77777777" w:rsidR="00FC269F" w:rsidRDefault="00815F91" w:rsidP="004637B0">
      <w:pPr>
        <w:spacing w:after="0"/>
        <w:ind w:left="450" w:right="-810"/>
      </w:pPr>
      <w:r>
        <w:t xml:space="preserve">3. Task Sheet: </w:t>
      </w:r>
      <w:r w:rsidR="00FC269F" w:rsidRPr="00FC269F">
        <w:t>Headlight Replacement and Aiming</w:t>
      </w:r>
    </w:p>
    <w:p w14:paraId="7AB0EE62" w14:textId="77777777" w:rsidR="00FC269F" w:rsidRDefault="00815F91" w:rsidP="004637B0">
      <w:pPr>
        <w:spacing w:after="0"/>
        <w:ind w:left="450" w:right="-810"/>
      </w:pPr>
      <w:r>
        <w:t xml:space="preserve">4. Task Sheet: </w:t>
      </w:r>
      <w:r w:rsidR="00FC269F" w:rsidRPr="00FC269F">
        <w:t>High-Intensity Discharge Headlights</w:t>
      </w:r>
    </w:p>
    <w:p w14:paraId="46D6B406" w14:textId="1F5AE71F" w:rsidR="0026694A" w:rsidRDefault="00FC269F" w:rsidP="004637B0">
      <w:pPr>
        <w:spacing w:after="0"/>
        <w:ind w:left="450" w:right="-810"/>
      </w:pPr>
      <w:r>
        <w:t>5</w:t>
      </w:r>
      <w:r w:rsidR="0026694A">
        <w:t xml:space="preserve">. Task Sheet: </w:t>
      </w:r>
      <w:r w:rsidR="00FD19FD" w:rsidRPr="00FD19FD">
        <w:t>Alternator Rectifier Bridge Testing</w:t>
      </w:r>
    </w:p>
    <w:bookmarkEnd w:id="2"/>
    <w:p w14:paraId="233C5FC8" w14:textId="7228FBF6" w:rsidR="008F46C1" w:rsidRDefault="00FC269F" w:rsidP="004637B0">
      <w:pPr>
        <w:spacing w:after="0"/>
        <w:ind w:left="450" w:right="-810"/>
      </w:pPr>
      <w:r>
        <w:t>6</w:t>
      </w:r>
      <w:r w:rsidR="00DF2F45">
        <w:t xml:space="preserve">. Chapter PowerPoint </w:t>
      </w:r>
    </w:p>
    <w:p w14:paraId="1D2DB321" w14:textId="138DC955" w:rsidR="008F46C1" w:rsidRDefault="00FC269F" w:rsidP="004637B0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44D366C" w:rsidR="008F46C1" w:rsidRDefault="00FC269F" w:rsidP="004637B0">
      <w:pPr>
        <w:spacing w:after="0"/>
        <w:ind w:left="450" w:right="-810"/>
        <w:rPr>
          <w:rStyle w:val="Hyperlink"/>
        </w:rPr>
      </w:pPr>
      <w:r>
        <w:t>8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6A008B45" w:rsidR="00D524C5" w:rsidRDefault="00FC269F" w:rsidP="004637B0">
      <w:pPr>
        <w:spacing w:after="0"/>
        <w:ind w:left="450" w:right="-810"/>
        <w:rPr>
          <w:rStyle w:val="Hyperlink"/>
        </w:rPr>
      </w:pPr>
      <w:r>
        <w:t>9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D4DCFCD" w14:textId="77777777" w:rsidR="00FC269F" w:rsidRDefault="00FC269F" w:rsidP="00FC269F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FC269F">
        <w:t>Lighting System Diagnosis</w:t>
      </w:r>
    </w:p>
    <w:p w14:paraId="5D29D9B1" w14:textId="77777777" w:rsidR="00FC269F" w:rsidRDefault="00FC269F" w:rsidP="00FC269F">
      <w:pPr>
        <w:spacing w:after="0"/>
        <w:ind w:left="450" w:right="-810"/>
      </w:pPr>
      <w:r>
        <w:t xml:space="preserve">2. Task Sheet: </w:t>
      </w:r>
      <w:r w:rsidRPr="00FC269F">
        <w:t>Turn Signal and Hazard Lights</w:t>
      </w:r>
    </w:p>
    <w:p w14:paraId="29913CA2" w14:textId="77777777" w:rsidR="00FC269F" w:rsidRDefault="00FC269F" w:rsidP="00FC269F">
      <w:pPr>
        <w:spacing w:after="0"/>
        <w:ind w:left="450" w:right="-810"/>
      </w:pPr>
      <w:r>
        <w:t xml:space="preserve">3. Task Sheet: </w:t>
      </w:r>
      <w:r w:rsidRPr="00FC269F">
        <w:t>Headlight Replacement and Aiming</w:t>
      </w:r>
    </w:p>
    <w:p w14:paraId="43CFEAD1" w14:textId="77777777" w:rsidR="00FC269F" w:rsidRDefault="00FC269F" w:rsidP="00FC269F">
      <w:pPr>
        <w:spacing w:after="0"/>
        <w:ind w:left="450" w:right="-810"/>
      </w:pPr>
      <w:r>
        <w:t xml:space="preserve">4. Task Sheet: </w:t>
      </w:r>
      <w:r w:rsidRPr="00FC269F">
        <w:t>High-Intensity Discharge Headlights</w:t>
      </w:r>
    </w:p>
    <w:p w14:paraId="1A703735" w14:textId="77777777" w:rsidR="00FC269F" w:rsidRDefault="00FC269F" w:rsidP="00FC269F">
      <w:pPr>
        <w:spacing w:after="0"/>
        <w:ind w:left="450" w:right="-810"/>
      </w:pPr>
      <w:r>
        <w:t xml:space="preserve">5. Task Sheet: </w:t>
      </w:r>
      <w:r w:rsidRPr="00FD19FD">
        <w:t>Alternator Rectifier Bridge Testing</w:t>
      </w:r>
    </w:p>
    <w:p w14:paraId="27B3239B" w14:textId="2448347A" w:rsidR="00EF7683" w:rsidRPr="0002530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2AE5147" w14:textId="77777777" w:rsidR="003B126B" w:rsidRDefault="003B126B" w:rsidP="003B126B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B4DF1A1" wp14:editId="083B8E99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4470BBA7" w14:textId="77777777" w:rsidR="003B126B" w:rsidRDefault="003B126B" w:rsidP="003B126B">
      <w:pPr>
        <w:spacing w:after="0"/>
        <w:ind w:left="450" w:right="-810"/>
      </w:pPr>
      <w:r>
        <w:t>1. Chapter crossword and word search puzzles from the website.</w:t>
      </w:r>
    </w:p>
    <w:p w14:paraId="33DBCB9D" w14:textId="77777777" w:rsidR="003B126B" w:rsidRDefault="003B126B" w:rsidP="003B126B">
      <w:pPr>
        <w:spacing w:after="0"/>
        <w:ind w:left="450" w:right="-810"/>
      </w:pPr>
      <w:r>
        <w:t xml:space="preserve">2. Complete end of chapter quiz from the textbook. </w:t>
      </w:r>
    </w:p>
    <w:p w14:paraId="121F06A0" w14:textId="77777777" w:rsidR="003B126B" w:rsidRDefault="003B126B" w:rsidP="003B126B">
      <w:pPr>
        <w:spacing w:after="0"/>
        <w:ind w:left="450" w:right="-810"/>
      </w:pPr>
      <w:r>
        <w:t>3. Complete multiple choice and short answer quizzes downloaded from the website.</w:t>
      </w:r>
    </w:p>
    <w:p w14:paraId="63AA3EB0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02198FE0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1005E8DF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21CF33D8" w14:textId="77777777" w:rsidR="003B126B" w:rsidRDefault="003B126B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4710C743" w14:textId="77777777" w:rsidR="003B126B" w:rsidRDefault="003B126B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22729FA6" w14:textId="53E9AFF9" w:rsidR="00FD19FD" w:rsidRPr="007C1A7E" w:rsidRDefault="00FD19FD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19ADF90E" w14:textId="77777777" w:rsidR="003B126B" w:rsidRPr="00DF2F45" w:rsidRDefault="003B126B" w:rsidP="003B126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4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Lighting and Signaling Circuits</w:t>
      </w:r>
    </w:p>
    <w:p w14:paraId="423851D3" w14:textId="77777777" w:rsidR="003B126B" w:rsidRPr="00DF2F45" w:rsidRDefault="003B126B" w:rsidP="003B126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CFA72AD" w14:textId="77777777" w:rsidR="00FD19FD" w:rsidRPr="00FD19FD" w:rsidRDefault="00FD19FD" w:rsidP="00FD19FD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3B36E40F" w:rsidR="00C13A68" w:rsidRDefault="00C13A68" w:rsidP="004637B0">
      <w:pPr>
        <w:spacing w:after="0"/>
        <w:ind w:left="450" w:right="-810"/>
      </w:pPr>
    </w:p>
    <w:p w14:paraId="43D7F0CF" w14:textId="77777777" w:rsidR="003B126B" w:rsidRDefault="003B126B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BE73D" w14:textId="77777777" w:rsidR="009714F6" w:rsidRDefault="009714F6" w:rsidP="00E43A7A">
      <w:pPr>
        <w:spacing w:after="0" w:line="240" w:lineRule="auto"/>
      </w:pPr>
      <w:r>
        <w:separator/>
      </w:r>
    </w:p>
  </w:endnote>
  <w:endnote w:type="continuationSeparator" w:id="0">
    <w:p w14:paraId="105AEFD6" w14:textId="77777777" w:rsidR="009714F6" w:rsidRDefault="009714F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3B228" w14:textId="77777777" w:rsidR="009714F6" w:rsidRDefault="009714F6" w:rsidP="00E43A7A">
      <w:pPr>
        <w:spacing w:after="0" w:line="240" w:lineRule="auto"/>
      </w:pPr>
      <w:r>
        <w:separator/>
      </w:r>
    </w:p>
  </w:footnote>
  <w:footnote w:type="continuationSeparator" w:id="0">
    <w:p w14:paraId="30FDDA67" w14:textId="77777777" w:rsidR="009714F6" w:rsidRDefault="009714F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sFAITrwhUtAAAA"/>
  </w:docVars>
  <w:rsids>
    <w:rsidRoot w:val="00DF2F45"/>
    <w:rsid w:val="000014F8"/>
    <w:rsid w:val="00002F88"/>
    <w:rsid w:val="00007C5F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C756A"/>
    <w:rsid w:val="000D4003"/>
    <w:rsid w:val="000D5939"/>
    <w:rsid w:val="000E2805"/>
    <w:rsid w:val="000E2C6C"/>
    <w:rsid w:val="000E7539"/>
    <w:rsid w:val="00110CF6"/>
    <w:rsid w:val="0011718F"/>
    <w:rsid w:val="00123D4E"/>
    <w:rsid w:val="00126E9A"/>
    <w:rsid w:val="0013250E"/>
    <w:rsid w:val="00133D25"/>
    <w:rsid w:val="00136257"/>
    <w:rsid w:val="00167D6D"/>
    <w:rsid w:val="001D1757"/>
    <w:rsid w:val="001D2BB6"/>
    <w:rsid w:val="001D570B"/>
    <w:rsid w:val="001E6BE6"/>
    <w:rsid w:val="001F7A1E"/>
    <w:rsid w:val="00237DF7"/>
    <w:rsid w:val="00250C2D"/>
    <w:rsid w:val="0025171D"/>
    <w:rsid w:val="002638DF"/>
    <w:rsid w:val="0026694A"/>
    <w:rsid w:val="00291607"/>
    <w:rsid w:val="00296A45"/>
    <w:rsid w:val="0029759D"/>
    <w:rsid w:val="002A0BBD"/>
    <w:rsid w:val="002A6BDC"/>
    <w:rsid w:val="002B7FEB"/>
    <w:rsid w:val="002C366D"/>
    <w:rsid w:val="002D35AE"/>
    <w:rsid w:val="002D6E8C"/>
    <w:rsid w:val="002E11C1"/>
    <w:rsid w:val="003064C0"/>
    <w:rsid w:val="00312DAB"/>
    <w:rsid w:val="003213AC"/>
    <w:rsid w:val="003302A7"/>
    <w:rsid w:val="00334C1E"/>
    <w:rsid w:val="00342E11"/>
    <w:rsid w:val="003458BA"/>
    <w:rsid w:val="00351417"/>
    <w:rsid w:val="00363B62"/>
    <w:rsid w:val="00364991"/>
    <w:rsid w:val="0039266A"/>
    <w:rsid w:val="003A5A9C"/>
    <w:rsid w:val="003B126B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167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04B84"/>
    <w:rsid w:val="00812952"/>
    <w:rsid w:val="00815F91"/>
    <w:rsid w:val="008253C6"/>
    <w:rsid w:val="00834218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14F6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0F6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BF7D64"/>
    <w:rsid w:val="00C13A68"/>
    <w:rsid w:val="00C15C66"/>
    <w:rsid w:val="00C161A4"/>
    <w:rsid w:val="00C22D90"/>
    <w:rsid w:val="00C3161B"/>
    <w:rsid w:val="00C36439"/>
    <w:rsid w:val="00C37723"/>
    <w:rsid w:val="00C3797A"/>
    <w:rsid w:val="00C432C0"/>
    <w:rsid w:val="00C53C8E"/>
    <w:rsid w:val="00C547CD"/>
    <w:rsid w:val="00C60069"/>
    <w:rsid w:val="00C614AB"/>
    <w:rsid w:val="00C65FB8"/>
    <w:rsid w:val="00C82643"/>
    <w:rsid w:val="00C83F20"/>
    <w:rsid w:val="00C9665B"/>
    <w:rsid w:val="00CA02F9"/>
    <w:rsid w:val="00CA1EC5"/>
    <w:rsid w:val="00CB7645"/>
    <w:rsid w:val="00CC06DE"/>
    <w:rsid w:val="00CC5BDE"/>
    <w:rsid w:val="00CD39C2"/>
    <w:rsid w:val="00CE0E57"/>
    <w:rsid w:val="00CF2331"/>
    <w:rsid w:val="00D047E5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0E1A"/>
    <w:rsid w:val="00E619A8"/>
    <w:rsid w:val="00E75E47"/>
    <w:rsid w:val="00E90D74"/>
    <w:rsid w:val="00E9309E"/>
    <w:rsid w:val="00E96FD2"/>
    <w:rsid w:val="00EC18F8"/>
    <w:rsid w:val="00EC7FFB"/>
    <w:rsid w:val="00EE0C80"/>
    <w:rsid w:val="00EE5E17"/>
    <w:rsid w:val="00EE5E4D"/>
    <w:rsid w:val="00EF7683"/>
    <w:rsid w:val="00F008E4"/>
    <w:rsid w:val="00F03911"/>
    <w:rsid w:val="00F2511E"/>
    <w:rsid w:val="00F25410"/>
    <w:rsid w:val="00F269A8"/>
    <w:rsid w:val="00F4711F"/>
    <w:rsid w:val="00F67CF7"/>
    <w:rsid w:val="00F90D87"/>
    <w:rsid w:val="00FC06DD"/>
    <w:rsid w:val="00FC0D97"/>
    <w:rsid w:val="00FC269F"/>
    <w:rsid w:val="00FC4EAD"/>
    <w:rsid w:val="00FD19F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2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8</cp:revision>
  <cp:lastPrinted>2022-04-04T14:43:00Z</cp:lastPrinted>
  <dcterms:created xsi:type="dcterms:W3CDTF">2019-12-09T16:24:00Z</dcterms:created>
  <dcterms:modified xsi:type="dcterms:W3CDTF">2022-04-05T14:16:00Z</dcterms:modified>
</cp:coreProperties>
</file>